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train distribution across infection group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Final infection status by genetic background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inal Infection Status</w:t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ain Group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em&gt;E. ferrisi&lt;/em&gt;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em&gt;E. falciformis&lt;/em&gt;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infected controls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1 hybri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. m. domestic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. m. muscu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M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36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1T18:47:06Z</dcterms:created>
  <dcterms:modified xsi:type="dcterms:W3CDTF">2025-06-01T18:4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